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A22F9" w14:textId="26196E44" w:rsidR="00566FBE" w:rsidRPr="00DA2B82" w:rsidRDefault="00511139" w:rsidP="00842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511139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Aggregate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，包括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Min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Max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Sum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Count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Average</w:t>
      </w:r>
      <w:r w:rsidR="00566FBE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566FBE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566FBE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566FBE">
        <w:rPr>
          <w:rFonts w:ascii="Times New Roman" w:eastAsia="Times New Roman" w:hAnsi="Times New Roman" w:cs="Times New Roman"/>
          <w:sz w:val="24"/>
          <w:szCs w:val="24"/>
        </w:rPr>
        <w:br/>
      </w:r>
      <w:r w:rsidR="00566FB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66FBE">
        <w:rPr>
          <w:rFonts w:ascii="Times New Roman" w:eastAsia="Times New Roman" w:hAnsi="Times New Roman" w:cs="Times New Roman"/>
          <w:sz w:val="24"/>
          <w:szCs w:val="24"/>
        </w:rPr>
        <w:br/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(T2)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LinqToObject</w:t>
      </w:r>
      <w:proofErr w:type="spellEnd"/>
      <w:r w:rsidRPr="00511139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Aggregate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，包括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Min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Max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Sum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Count</w:t>
      </w:r>
      <w:r w:rsidRPr="0051113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11139">
        <w:rPr>
          <w:rFonts w:ascii="Times New Roman" w:eastAsia="Times New Roman" w:hAnsi="Times New Roman" w:cs="Times New Roman" w:hint="eastAsia"/>
          <w:sz w:val="24"/>
          <w:szCs w:val="24"/>
        </w:rPr>
        <w:t>Average</w:t>
      </w:r>
      <w:r w:rsidR="00566FBE">
        <w:rPr>
          <w:rFonts w:ascii="新細明體" w:eastAsia="新細明體" w:hAnsi="新細明體" w:cs="新細明體"/>
          <w:sz w:val="24"/>
          <w:szCs w:val="24"/>
        </w:rPr>
        <w:br/>
      </w:r>
      <w:r w:rsidR="00566FB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66FBE">
        <w:rPr>
          <w:rFonts w:ascii="Times New Roman" w:eastAsia="Times New Roman" w:hAnsi="Times New Roman" w:cs="Times New Roman"/>
          <w:sz w:val="24"/>
          <w:szCs w:val="24"/>
        </w:rPr>
        <w:br/>
      </w:r>
      <w:r w:rsidR="00566FBE" w:rsidRPr="00DA2B82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31CA8B6" w14:textId="77777777" w:rsidR="00566FBE" w:rsidRPr="00DA2B82" w:rsidRDefault="00566FBE" w:rsidP="00842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2B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D812A82" w14:textId="77777777" w:rsidR="00566FBE" w:rsidRPr="00DA2B82" w:rsidRDefault="00566FBE" w:rsidP="00842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2B82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2F486F48" w14:textId="77777777" w:rsidR="00566FBE" w:rsidRPr="00DA2B82" w:rsidRDefault="00566FBE" w:rsidP="00842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2B82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DA2B82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DA2B82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08E1DD86" w14:textId="77777777" w:rsidR="00566FBE" w:rsidRPr="00DA2B82" w:rsidRDefault="00566FBE" w:rsidP="00842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A2B82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11282C5" w14:textId="3D9CB1A3" w:rsidR="006E0D66" w:rsidRDefault="00566FBE" w:rsidP="00842253">
      <w:pPr>
        <w:spacing w:after="0"/>
      </w:pPr>
      <w:r w:rsidRPr="00DA2B82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DA2B82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DA2B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A2B82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1E2FA64C" w14:textId="77777777" w:rsidR="006E0D66" w:rsidRDefault="006E0D66" w:rsidP="00842253">
      <w:pPr>
        <w:spacing w:after="0"/>
      </w:pPr>
    </w:p>
    <w:p w14:paraId="250B6636" w14:textId="77777777" w:rsidR="006E0D66" w:rsidRDefault="006E0D66" w:rsidP="00842253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415CECB9" w14:textId="77777777" w:rsidR="006E0D66" w:rsidRDefault="006E0D66" w:rsidP="00842253">
      <w:pPr>
        <w:spacing w:after="0"/>
      </w:pPr>
    </w:p>
    <w:p w14:paraId="24F25D82" w14:textId="77777777" w:rsidR="006E0D66" w:rsidRDefault="006E0D66" w:rsidP="00842253">
      <w:pPr>
        <w:spacing w:after="0"/>
      </w:pPr>
    </w:p>
    <w:p w14:paraId="00FA1813" w14:textId="77777777" w:rsidR="006E0D66" w:rsidRDefault="006E0D66" w:rsidP="00842253">
      <w:pPr>
        <w:spacing w:after="0"/>
      </w:pPr>
      <w:r>
        <w:t>1.</w:t>
      </w:r>
    </w:p>
    <w:p w14:paraId="157A4E32" w14:textId="77777777" w:rsidR="006E0D66" w:rsidRDefault="006E0D66" w:rsidP="00842253">
      <w:pPr>
        <w:spacing w:after="0"/>
      </w:pPr>
      <w:r>
        <w:t>There are 2 ways to write LINQ queries.</w:t>
      </w:r>
    </w:p>
    <w:p w14:paraId="10169DF9" w14:textId="77777777" w:rsidR="006E0D66" w:rsidRDefault="006E0D66" w:rsidP="00842253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 10, 9, 8, 7, 6, 5, 4, 3, 2, 1 };</w:t>
      </w:r>
    </w:p>
    <w:p w14:paraId="4EB71536" w14:textId="77777777" w:rsidR="006E0D66" w:rsidRDefault="006E0D66" w:rsidP="00842253">
      <w:pPr>
        <w:spacing w:after="0"/>
      </w:pPr>
      <w:r>
        <w:t>1.1.</w:t>
      </w:r>
    </w:p>
    <w:p w14:paraId="60B5A034" w14:textId="77777777" w:rsidR="006E0D66" w:rsidRDefault="006E0D66" w:rsidP="00842253">
      <w:pPr>
        <w:spacing w:after="0"/>
      </w:pPr>
      <w:r>
        <w:t>Using SQL like query expressions</w:t>
      </w:r>
    </w:p>
    <w:p w14:paraId="32CFDC7C" w14:textId="77777777" w:rsidR="006E0D66" w:rsidRDefault="006E0D66" w:rsidP="00842253">
      <w:pPr>
        <w:spacing w:after="0"/>
      </w:pPr>
      <w:r>
        <w:rPr>
          <w:rFonts w:ascii="Consolas" w:hAnsi="Consolas"/>
          <w:color w:val="2B91AF"/>
          <w:sz w:val="18"/>
          <w:szCs w:val="18"/>
        </w:rPr>
        <w:t>//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greaterThanFiveV1 =</w:t>
      </w:r>
      <w:r>
        <w:t> </w:t>
      </w:r>
    </w:p>
    <w:p w14:paraId="6B4A429B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//     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</w:p>
    <w:p w14:paraId="1AEA320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//    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&gt;= 5</w:t>
      </w:r>
    </w:p>
    <w:p w14:paraId="258E7BA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//    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62B9814" w14:textId="77777777" w:rsidR="006E0D66" w:rsidRDefault="006E0D66" w:rsidP="00842253">
      <w:pPr>
        <w:spacing w:after="0"/>
      </w:pPr>
      <w:r>
        <w:t>1.2.</w:t>
      </w:r>
    </w:p>
    <w:p w14:paraId="31761740" w14:textId="77777777" w:rsidR="006E0D66" w:rsidRDefault="006E0D66" w:rsidP="00842253">
      <w:pPr>
        <w:spacing w:after="0"/>
      </w:pPr>
      <w:r>
        <w:t>Using Lambda Expressions.</w:t>
      </w:r>
    </w:p>
    <w:p w14:paraId="1A66BFE1" w14:textId="77777777" w:rsidR="006E0D66" w:rsidRDefault="006E0D66" w:rsidP="00842253">
      <w:pPr>
        <w:spacing w:after="0"/>
      </w:pPr>
      <w:r>
        <w:rPr>
          <w:rFonts w:ascii="Consolas" w:hAnsi="Consolas"/>
          <w:color w:val="2B91AF"/>
          <w:sz w:val="18"/>
          <w:szCs w:val="18"/>
        </w:rPr>
        <w:t>//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greaterThanFiveV2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&gt;= 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2DBD51B" w14:textId="77777777" w:rsidR="006E0D66" w:rsidRDefault="006E0D66" w:rsidP="00842253">
      <w:pPr>
        <w:spacing w:after="0"/>
      </w:pPr>
    </w:p>
    <w:p w14:paraId="768B59C0" w14:textId="77777777" w:rsidR="006E0D66" w:rsidRDefault="006E0D66" w:rsidP="00842253">
      <w:pPr>
        <w:spacing w:after="0"/>
      </w:pPr>
    </w:p>
    <w:p w14:paraId="5AFF1F26" w14:textId="77777777" w:rsidR="006E0D66" w:rsidRDefault="006E0D66" w:rsidP="0084225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85ACD26" w14:textId="77777777" w:rsidR="006E0D66" w:rsidRDefault="006E0D66" w:rsidP="00842253">
      <w:pPr>
        <w:spacing w:after="0"/>
      </w:pPr>
    </w:p>
    <w:p w14:paraId="1E7CE434" w14:textId="77777777" w:rsidR="006E0D66" w:rsidRDefault="006E0D66" w:rsidP="0084225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384B579D" w14:textId="77777777" w:rsidR="006E0D66" w:rsidRDefault="006E0D66" w:rsidP="00842253">
      <w:pPr>
        <w:spacing w:after="0"/>
        <w:rPr>
          <w:sz w:val="27"/>
          <w:szCs w:val="27"/>
        </w:rPr>
      </w:pPr>
    </w:p>
    <w:p w14:paraId="3D6CE8C5" w14:textId="77777777" w:rsidR="006E0D66" w:rsidRDefault="006E0D66" w:rsidP="00842253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162A9307" w14:textId="77777777" w:rsidR="006E0D66" w:rsidRDefault="006E0D66" w:rsidP="00842253">
      <w:pPr>
        <w:spacing w:after="0"/>
        <w:rPr>
          <w:sz w:val="27"/>
          <w:szCs w:val="27"/>
        </w:rPr>
      </w:pPr>
    </w:p>
    <w:p w14:paraId="7A5735A0" w14:textId="77777777" w:rsidR="006E0D66" w:rsidRDefault="006E0D66" w:rsidP="0084225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EB14344" w14:textId="77777777" w:rsidR="006E0D66" w:rsidRDefault="006E0D66" w:rsidP="0084225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16E898D" w14:textId="77777777" w:rsidR="006E0D66" w:rsidRDefault="006E0D66" w:rsidP="00842253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389FDE2F" w14:textId="77777777" w:rsidR="006E0D66" w:rsidRDefault="006E0D66" w:rsidP="00842253">
      <w:pPr>
        <w:spacing w:after="0"/>
        <w:rPr>
          <w:sz w:val="27"/>
          <w:szCs w:val="27"/>
        </w:rPr>
      </w:pPr>
    </w:p>
    <w:p w14:paraId="681B8391" w14:textId="7162CE39" w:rsidR="006E0D66" w:rsidRDefault="006E0D66" w:rsidP="00842253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1D35AD" wp14:editId="1C227803">
            <wp:extent cx="4290060" cy="2628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3515C" w14:textId="77777777" w:rsidR="006E0D66" w:rsidRDefault="006E0D66" w:rsidP="00842253">
      <w:pPr>
        <w:spacing w:after="0"/>
      </w:pPr>
    </w:p>
    <w:p w14:paraId="68A4D750" w14:textId="77777777" w:rsidR="006E0D66" w:rsidRDefault="006E0D66" w:rsidP="00842253">
      <w:pPr>
        <w:spacing w:after="0"/>
      </w:pPr>
    </w:p>
    <w:p w14:paraId="16E50E4E" w14:textId="363C749A" w:rsidR="006E0D66" w:rsidRDefault="006E0D66" w:rsidP="00842253">
      <w:pPr>
        <w:spacing w:after="0"/>
      </w:pPr>
      <w:r>
        <w:rPr>
          <w:noProof/>
        </w:rPr>
        <w:drawing>
          <wp:inline distT="0" distB="0" distL="0" distR="0" wp14:anchorId="57A0D5EF" wp14:editId="40F94798">
            <wp:extent cx="5274310" cy="2794000"/>
            <wp:effectExtent l="0" t="0" r="254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28293" w14:textId="77777777" w:rsidR="006E0D66" w:rsidRDefault="006E0D66" w:rsidP="00842253">
      <w:pPr>
        <w:spacing w:after="0"/>
      </w:pPr>
    </w:p>
    <w:p w14:paraId="1A38431B" w14:textId="77777777" w:rsidR="006E0D66" w:rsidRDefault="006E0D66" w:rsidP="00842253">
      <w:pPr>
        <w:spacing w:after="0"/>
      </w:pPr>
    </w:p>
    <w:p w14:paraId="7B732677" w14:textId="63B6FB48" w:rsidR="006E0D66" w:rsidRDefault="006E0D66" w:rsidP="00842253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03C127B" wp14:editId="40BB1239">
            <wp:extent cx="5274310" cy="3329305"/>
            <wp:effectExtent l="0" t="0" r="2540" b="444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7A443" w14:textId="77777777" w:rsidR="006E0D66" w:rsidRDefault="006E0D66" w:rsidP="00842253">
      <w:pPr>
        <w:spacing w:after="0"/>
        <w:rPr>
          <w:sz w:val="24"/>
          <w:szCs w:val="24"/>
        </w:rPr>
      </w:pPr>
    </w:p>
    <w:p w14:paraId="538549B9" w14:textId="77777777" w:rsidR="006E0D66" w:rsidRDefault="006E0D66" w:rsidP="00842253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3B6A1E91" w14:textId="77777777" w:rsidR="006E0D66" w:rsidRDefault="006E0D66" w:rsidP="00842253">
      <w:pPr>
        <w:spacing w:after="0"/>
      </w:pPr>
    </w:p>
    <w:p w14:paraId="71236AC7" w14:textId="77777777" w:rsidR="006E0D66" w:rsidRDefault="006E0D66" w:rsidP="00842253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76C446C8" w14:textId="77777777" w:rsidR="006E0D66" w:rsidRDefault="006E0D66" w:rsidP="00842253">
      <w:pPr>
        <w:spacing w:after="0"/>
      </w:pPr>
    </w:p>
    <w:p w14:paraId="62DC5579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9C7F5AC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728A4D8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D48D8BE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EAFEEE7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E6CF3C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4CFF2E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nqSimpleTypeSample1</w:t>
      </w:r>
    </w:p>
    <w:p w14:paraId="18A56B6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D15CA6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8017FB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8C99B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58F106D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nqSimpleTyp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"</w:t>
      </w:r>
      <w:r>
        <w:rPr>
          <w:rFonts w:ascii="Consolas" w:hAnsi="Consolas"/>
          <w:sz w:val="18"/>
          <w:szCs w:val="18"/>
        </w:rPr>
        <w:t>);</w:t>
      </w:r>
    </w:p>
    <w:p w14:paraId="319F993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Simpl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C6385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196C152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nqComplexTyp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"</w:t>
      </w:r>
      <w:r>
        <w:rPr>
          <w:rFonts w:ascii="Consolas" w:hAnsi="Consolas"/>
          <w:sz w:val="18"/>
          <w:szCs w:val="18"/>
        </w:rPr>
        <w:t>);</w:t>
      </w:r>
    </w:p>
    <w:p w14:paraId="6274782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Complex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933054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255D5D3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 </w:t>
      </w:r>
      <w:proofErr w:type="spellStart"/>
      <w:r>
        <w:rPr>
          <w:rFonts w:ascii="Consolas" w:hAnsi="Consolas"/>
          <w:color w:val="A31515"/>
          <w:sz w:val="18"/>
          <w:szCs w:val="18"/>
        </w:rPr>
        <w:t>Min_Max_Sum_Count_</w:t>
      </w:r>
      <w:proofErr w:type="gramStart"/>
      <w:r>
        <w:rPr>
          <w:rFonts w:ascii="Consolas" w:hAnsi="Consolas"/>
          <w:color w:val="A31515"/>
          <w:sz w:val="18"/>
          <w:szCs w:val="18"/>
        </w:rPr>
        <w:t>Averag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"</w:t>
      </w:r>
      <w:r>
        <w:rPr>
          <w:rFonts w:ascii="Consolas" w:hAnsi="Consolas"/>
          <w:sz w:val="18"/>
          <w:szCs w:val="18"/>
        </w:rPr>
        <w:t>);</w:t>
      </w:r>
    </w:p>
    <w:p w14:paraId="09CDCF3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Min_Max_Sum_Count_</w:t>
      </w:r>
      <w:proofErr w:type="gramStart"/>
      <w:r>
        <w:rPr>
          <w:rFonts w:ascii="Consolas" w:hAnsi="Consolas"/>
          <w:sz w:val="18"/>
          <w:szCs w:val="18"/>
        </w:rPr>
        <w:t>Averag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793285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</w:t>
      </w:r>
    </w:p>
    <w:p w14:paraId="237FE77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tringMinMax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"</w:t>
      </w:r>
      <w:r>
        <w:rPr>
          <w:rFonts w:ascii="Consolas" w:hAnsi="Consolas"/>
          <w:sz w:val="18"/>
          <w:szCs w:val="18"/>
        </w:rPr>
        <w:t>);</w:t>
      </w:r>
    </w:p>
    <w:p w14:paraId="7CDF100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ingMinMax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477A46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</w:t>
      </w:r>
    </w:p>
    <w:p w14:paraId="4CEBE46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"</w:t>
      </w:r>
      <w:r>
        <w:rPr>
          <w:rFonts w:ascii="Consolas" w:hAnsi="Consolas"/>
          <w:sz w:val="18"/>
          <w:szCs w:val="18"/>
        </w:rPr>
        <w:t>);</w:t>
      </w:r>
    </w:p>
    <w:p w14:paraId="10A6387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ggrega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3D0AFB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7F1660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2E3177E" w14:textId="77777777" w:rsidR="006E0D66" w:rsidRDefault="006E0D66" w:rsidP="00842253">
      <w:pPr>
        <w:spacing w:after="0"/>
      </w:pPr>
    </w:p>
    <w:p w14:paraId="6D09228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127E622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Simple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587FBD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D504C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2 ways to write LINQ queries.</w:t>
      </w:r>
    </w:p>
    <w:p w14:paraId="33251D7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 10, 9, 8, 7, 6, 5, 4, 3, 2, 1 };</w:t>
      </w:r>
    </w:p>
    <w:p w14:paraId="31E70EA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1.Us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QL like query expressions</w:t>
      </w:r>
    </w:p>
    <w:p w14:paraId="082AFD8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1. Using SQL like query expressions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4C24F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greaterThanFiveV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</w:p>
    <w:p w14:paraId="2832EF2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&gt;= 5</w:t>
      </w:r>
    </w:p>
    <w:p w14:paraId="450E43E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F50A5E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reaterThanFiveV1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reaterThanFiveV1)</w:t>
      </w:r>
    </w:p>
    <w:p w14:paraId="63F866D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B8EA94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reaterThanFiveV1</w:t>
      </w:r>
      <w:proofErr w:type="gramStart"/>
      <w:r>
        <w:rPr>
          <w:rFonts w:ascii="Consolas" w:hAnsi="Consolas"/>
          <w:color w:val="A31515"/>
          <w:sz w:val="18"/>
          <w:szCs w:val="18"/>
        </w:rPr>
        <w:t>Item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greaterThanFiveV1Ite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014B8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BBB7D7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2.Us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ambda Expressions.</w:t>
      </w:r>
    </w:p>
    <w:p w14:paraId="22C92F0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2. Using Lambda Expressions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1CD4A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greaterThanFiveV2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=&gt; </w:t>
      </w:r>
      <w:proofErr w:type="spellStart"/>
      <w:r>
        <w:rPr>
          <w:rFonts w:ascii="Consolas" w:hAnsi="Consolas"/>
          <w:sz w:val="18"/>
          <w:szCs w:val="18"/>
        </w:rPr>
        <w:t>intItem</w:t>
      </w:r>
      <w:proofErr w:type="spellEnd"/>
      <w:r>
        <w:rPr>
          <w:rFonts w:ascii="Consolas" w:hAnsi="Consolas"/>
          <w:sz w:val="18"/>
          <w:szCs w:val="18"/>
        </w:rPr>
        <w:t xml:space="preserve"> &gt;= 5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C164F8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reaterThanFiveV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reaterThanFiveV2)</w:t>
      </w:r>
    </w:p>
    <w:p w14:paraId="3EF6A20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6B1A24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reaterThanFiveV</w:t>
      </w:r>
      <w:proofErr w:type="gramStart"/>
      <w:r>
        <w:rPr>
          <w:rFonts w:ascii="Consolas" w:hAnsi="Consolas"/>
          <w:color w:val="A31515"/>
          <w:sz w:val="18"/>
          <w:szCs w:val="18"/>
        </w:rPr>
        <w:t>2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greaterThanFiveV2Ite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7AC6F0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D2CB14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99675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261EC60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ComplexTyp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59FEEB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39477E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re are 2 ways to write LINQ queries.</w:t>
      </w:r>
    </w:p>
    <w:p w14:paraId="51C7D77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listGamerA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&gt;</w:t>
      </w:r>
    </w:p>
    <w:p w14:paraId="7AA0E8A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A0B6B3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 = 1,Name=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},</w:t>
      </w:r>
    </w:p>
    <w:p w14:paraId="731D480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 = 2,Name=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},</w:t>
      </w:r>
    </w:p>
    <w:p w14:paraId="45619BC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 = 3,Name=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},</w:t>
      </w:r>
    </w:p>
    <w:p w14:paraId="4CA1C36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 = 4,Name=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},</w:t>
      </w:r>
    </w:p>
    <w:p w14:paraId="74D1793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d = 5,Name=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rPr>
          <w:rFonts w:ascii="Consolas" w:hAnsi="Consolas"/>
          <w:sz w:val="18"/>
          <w:szCs w:val="18"/>
        </w:rPr>
        <w:t>,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}</w:t>
      </w:r>
    </w:p>
    <w:p w14:paraId="232515E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0C69C7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1.Us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QL like query expressions</w:t>
      </w:r>
    </w:p>
    <w:p w14:paraId="3E6DF8C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1. Using SQL like query expressions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EE62F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>&gt; allFemaleV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istGamerA</w:t>
      </w:r>
      <w:proofErr w:type="spellEnd"/>
    </w:p>
    <w:p w14:paraId="23580BD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</w:p>
    <w:p w14:paraId="03CB8DC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330ACE2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llFemaleV1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allFemaleV1)</w:t>
      </w:r>
    </w:p>
    <w:p w14:paraId="4092A2B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79922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allFemaleV1</w:t>
      </w:r>
      <w:proofErr w:type="gramStart"/>
      <w:r>
        <w:rPr>
          <w:rFonts w:ascii="Consolas" w:hAnsi="Consolas"/>
          <w:color w:val="A31515"/>
          <w:sz w:val="18"/>
          <w:szCs w:val="18"/>
        </w:rPr>
        <w:t>Item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allFemaleV1Ite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E8170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0C7C72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2.Using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ambda Expressions.</w:t>
      </w:r>
    </w:p>
    <w:p w14:paraId="2B30D13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2. Using Lambda Expressions 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AD6992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rPr>
          <w:rFonts w:ascii="Consolas" w:hAnsi="Consolas"/>
          <w:sz w:val="18"/>
          <w:szCs w:val="18"/>
        </w:rPr>
        <w:t xml:space="preserve">&gt; allFemaleV2 = </w:t>
      </w:r>
      <w:proofErr w:type="spellStart"/>
      <w:r>
        <w:rPr>
          <w:rFonts w:ascii="Consolas" w:hAnsi="Consolas"/>
          <w:sz w:val="18"/>
          <w:szCs w:val="18"/>
        </w:rPr>
        <w:t>listGamerA.Where</w:t>
      </w:r>
      <w:proofErr w:type="spellEnd"/>
      <w:r>
        <w:rPr>
          <w:rFonts w:ascii="Consolas" w:hAnsi="Consolas"/>
          <w:sz w:val="18"/>
          <w:szCs w:val="18"/>
        </w:rPr>
        <w:t xml:space="preserve">(gamer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;</w:t>
      </w:r>
    </w:p>
    <w:p w14:paraId="65BE17C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llFemaleV2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allFemaleV2)</w:t>
      </w:r>
    </w:p>
    <w:p w14:paraId="48A3FAE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5DC305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allFemaleV2</w:t>
      </w:r>
      <w:proofErr w:type="gramStart"/>
      <w:r>
        <w:rPr>
          <w:rFonts w:ascii="Consolas" w:hAnsi="Consolas"/>
          <w:color w:val="A31515"/>
          <w:sz w:val="18"/>
          <w:szCs w:val="18"/>
        </w:rPr>
        <w:t>Item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allFemaleV2Item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B36CEE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AC12D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5C82DF" w14:textId="77777777" w:rsidR="006E0D66" w:rsidRDefault="006E0D66" w:rsidP="00842253">
      <w:pPr>
        <w:spacing w:after="0"/>
      </w:pPr>
    </w:p>
    <w:p w14:paraId="4C15960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7328865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in_Max_Sum_Count_</w:t>
      </w:r>
      <w:proofErr w:type="gramStart"/>
      <w:r>
        <w:rPr>
          <w:rFonts w:ascii="Consolas" w:hAnsi="Consolas"/>
          <w:sz w:val="18"/>
          <w:szCs w:val="18"/>
        </w:rPr>
        <w:t>Averag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4B7B47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6931DD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 10, 9, 8, 5, 4, 3, 7, 6, 2, 1 };</w:t>
      </w:r>
    </w:p>
    <w:p w14:paraId="14ED58A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1. 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6F402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6FC320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41893C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ntArrItem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DEB2E8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26427E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2. 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)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75C0B0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)</w:t>
      </w:r>
    </w:p>
    <w:p w14:paraId="41210A2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B8E590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n =&gt; n % 2 == 0) </w:t>
      </w:r>
      <w:proofErr w:type="gramStart"/>
      <w:r>
        <w:rPr>
          <w:rFonts w:ascii="Consolas" w:hAnsi="Consolas"/>
          <w:color w:val="A31515"/>
          <w:sz w:val="18"/>
          <w:szCs w:val="18"/>
        </w:rPr>
        <w:t>Item :</w:t>
      </w:r>
      <w:proofErr w:type="gramEnd"/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EF913A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4734EB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3. </w:t>
      </w:r>
      <w:proofErr w:type="spellStart"/>
      <w:r>
        <w:rPr>
          <w:rFonts w:ascii="Consolas" w:hAnsi="Consolas"/>
          <w:color w:val="A31515"/>
          <w:sz w:val="18"/>
          <w:szCs w:val="18"/>
        </w:rPr>
        <w:t>No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9FE85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? </w:t>
      </w:r>
      <w:proofErr w:type="spellStart"/>
      <w:r>
        <w:rPr>
          <w:rFonts w:ascii="Consolas" w:hAnsi="Consolas"/>
          <w:sz w:val="18"/>
          <w:szCs w:val="18"/>
        </w:rPr>
        <w:t>smallestItem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FA2643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3EAAA4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C93570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smallestItem.HasValu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|| 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 xml:space="preserve"> &lt; </w:t>
      </w:r>
      <w:proofErr w:type="spellStart"/>
      <w:r>
        <w:rPr>
          <w:rFonts w:ascii="Consolas" w:hAnsi="Consolas"/>
          <w:sz w:val="18"/>
          <w:szCs w:val="18"/>
        </w:rPr>
        <w:t>smallestItem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B7DD32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1B2B1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malle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E5188C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8F8BED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9BF013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smallestItem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smalle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F9DBDF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? </w:t>
      </w:r>
      <w:proofErr w:type="spellStart"/>
      <w:r>
        <w:rPr>
          <w:rFonts w:ascii="Consolas" w:hAnsi="Consolas"/>
          <w:sz w:val="18"/>
          <w:szCs w:val="18"/>
        </w:rPr>
        <w:t>largestItem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18EA99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90CEA6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F898ED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largestItem.HasValu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|| </w:t>
      </w:r>
      <w:proofErr w:type="spellStart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 xml:space="preserve"> &gt; </w:t>
      </w:r>
      <w:proofErr w:type="spellStart"/>
      <w:r>
        <w:rPr>
          <w:rFonts w:ascii="Consolas" w:hAnsi="Consolas"/>
          <w:sz w:val="18"/>
          <w:szCs w:val="18"/>
        </w:rPr>
        <w:t>largestItem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B39BFF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{</w:t>
      </w:r>
    </w:p>
    <w:p w14:paraId="0187771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largestItem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ntArr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4EFDAC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0A9246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3E6E22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argestItem</w:t>
      </w:r>
      <w:proofErr w:type="spellEnd"/>
      <w:r>
        <w:rPr>
          <w:rFonts w:ascii="Consolas" w:hAnsi="Consolas"/>
          <w:color w:val="A31515"/>
          <w:sz w:val="18"/>
          <w:szCs w:val="18"/>
        </w:rPr>
        <w:t>:</w:t>
      </w:r>
      <w:r>
        <w:rPr>
          <w:rFonts w:ascii="Consolas" w:hAnsi="Consolas"/>
          <w:sz w:val="18"/>
          <w:szCs w:val="18"/>
        </w:rPr>
        <w:t>{</w:t>
      </w:r>
      <w:proofErr w:type="spellStart"/>
      <w:proofErr w:type="gramEnd"/>
      <w:r>
        <w:rPr>
          <w:rFonts w:ascii="Consolas" w:hAnsi="Consolas"/>
          <w:sz w:val="18"/>
          <w:szCs w:val="18"/>
        </w:rPr>
        <w:t>largestItem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7FD93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3.4. </w:t>
      </w:r>
      <w:proofErr w:type="spellStart"/>
      <w:r>
        <w:rPr>
          <w:rFonts w:ascii="Consolas" w:hAnsi="Consolas"/>
          <w:color w:val="A31515"/>
          <w:sz w:val="18"/>
          <w:szCs w:val="18"/>
        </w:rPr>
        <w:t>Min_Max_Sum_Count_Averag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2BD49B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mallest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M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C2659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mallestEven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</w:t>
      </w:r>
      <w:proofErr w:type="gramStart"/>
      <w:r>
        <w:rPr>
          <w:rFonts w:ascii="Consolas" w:hAnsi="Consolas"/>
          <w:sz w:val="18"/>
          <w:szCs w:val="18"/>
        </w:rPr>
        <w:t>).Min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16C0702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Min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(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Min</w:t>
      </w:r>
      <w:proofErr w:type="spellEnd"/>
      <w:r>
        <w:rPr>
          <w:rFonts w:ascii="Consolas" w:hAnsi="Consolas"/>
          <w:sz w:val="18"/>
          <w:szCs w:val="18"/>
        </w:rPr>
        <w:t>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F9C672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</w:t>
      </w:r>
      <w:proofErr w:type="gramStart"/>
      <w:r>
        <w:rPr>
          <w:rFonts w:ascii="Consolas" w:hAnsi="Consolas"/>
          <w:color w:val="A31515"/>
          <w:sz w:val="18"/>
          <w:szCs w:val="18"/>
        </w:rPr>
        <w:t>).Min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.Min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E2D55B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rgest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Max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3D7F7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rgestEven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</w:t>
      </w:r>
      <w:proofErr w:type="gramStart"/>
      <w:r>
        <w:rPr>
          <w:rFonts w:ascii="Consolas" w:hAnsi="Consolas"/>
          <w:sz w:val="18"/>
          <w:szCs w:val="18"/>
        </w:rPr>
        <w:t>).Max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2E50682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Max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(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Max</w:t>
      </w:r>
      <w:proofErr w:type="spellEnd"/>
      <w:r>
        <w:rPr>
          <w:rFonts w:ascii="Consolas" w:hAnsi="Consolas"/>
          <w:sz w:val="18"/>
          <w:szCs w:val="18"/>
        </w:rPr>
        <w:t>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DB86B2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</w:t>
      </w:r>
      <w:proofErr w:type="gramStart"/>
      <w:r>
        <w:rPr>
          <w:rFonts w:ascii="Consolas" w:hAnsi="Consolas"/>
          <w:color w:val="A31515"/>
          <w:sz w:val="18"/>
          <w:szCs w:val="18"/>
        </w:rPr>
        <w:t>).Max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.Max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6F44A0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umOfAll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Sum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C7EC1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umOfAllEven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</w:t>
      </w:r>
      <w:proofErr w:type="gramStart"/>
      <w:r>
        <w:rPr>
          <w:rFonts w:ascii="Consolas" w:hAnsi="Consolas"/>
          <w:sz w:val="18"/>
          <w:szCs w:val="18"/>
        </w:rPr>
        <w:t>).Sum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4B9257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Sum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(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Sum</w:t>
      </w:r>
      <w:proofErr w:type="spellEnd"/>
      <w:r>
        <w:rPr>
          <w:rFonts w:ascii="Consolas" w:hAnsi="Consolas"/>
          <w:sz w:val="18"/>
          <w:szCs w:val="18"/>
        </w:rPr>
        <w:t>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DE0254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</w:t>
      </w:r>
      <w:proofErr w:type="gramStart"/>
      <w:r>
        <w:rPr>
          <w:rFonts w:ascii="Consolas" w:hAnsi="Consolas"/>
          <w:color w:val="A31515"/>
          <w:sz w:val="18"/>
          <w:szCs w:val="18"/>
        </w:rPr>
        <w:t>).Sum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.Sum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B02A16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untOfAll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</w:t>
      </w:r>
      <w:proofErr w:type="gramStart"/>
      <w:r>
        <w:rPr>
          <w:rFonts w:ascii="Consolas" w:hAnsi="Consolas"/>
          <w:sz w:val="18"/>
          <w:szCs w:val="18"/>
        </w:rPr>
        <w:t>Length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EF5F3D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untOfAllEven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</w:t>
      </w:r>
      <w:proofErr w:type="gramStart"/>
      <w:r>
        <w:rPr>
          <w:rFonts w:ascii="Consolas" w:hAnsi="Consolas"/>
          <w:sz w:val="18"/>
          <w:szCs w:val="18"/>
        </w:rPr>
        <w:t>).Coun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C990EC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Length=</w:t>
      </w:r>
      <w:proofErr w:type="gramStart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</w:t>
      </w:r>
      <w:proofErr w:type="gramEnd"/>
      <w:r>
        <w:rPr>
          <w:rFonts w:ascii="Consolas" w:hAnsi="Consolas"/>
          <w:sz w:val="18"/>
          <w:szCs w:val="18"/>
        </w:rPr>
        <w:t>intArr.Length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6D973D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</w:t>
      </w:r>
      <w:proofErr w:type="gramStart"/>
      <w:r>
        <w:rPr>
          <w:rFonts w:ascii="Consolas" w:hAnsi="Consolas"/>
          <w:color w:val="A31515"/>
          <w:sz w:val="18"/>
          <w:szCs w:val="18"/>
        </w:rPr>
        <w:t>).Count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.Count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F3EB14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erageOfAll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Averag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323383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verageOfAllEvenNumbers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</w:t>
      </w:r>
      <w:proofErr w:type="gramStart"/>
      <w:r>
        <w:rPr>
          <w:rFonts w:ascii="Consolas" w:hAnsi="Consolas"/>
          <w:sz w:val="18"/>
          <w:szCs w:val="18"/>
        </w:rPr>
        <w:t>).Averag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0930B74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Average</w:t>
      </w:r>
      <w:proofErr w:type="gramStart"/>
      <w:r>
        <w:rPr>
          <w:rFonts w:ascii="Consolas" w:hAnsi="Consolas"/>
          <w:color w:val="A31515"/>
          <w:sz w:val="18"/>
          <w:szCs w:val="18"/>
        </w:rPr>
        <w:t>()=</w:t>
      </w:r>
      <w:proofErr w:type="gramEnd"/>
      <w:r>
        <w:rPr>
          <w:rFonts w:ascii="Consolas" w:hAnsi="Consolas"/>
          <w:color w:val="A31515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{intArr.Average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CF4E19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intArr.Where</w:t>
      </w:r>
      <w:proofErr w:type="spellEnd"/>
      <w:r>
        <w:rPr>
          <w:rFonts w:ascii="Consolas" w:hAnsi="Consolas"/>
          <w:color w:val="A31515"/>
          <w:sz w:val="18"/>
          <w:szCs w:val="18"/>
        </w:rPr>
        <w:t>(n =&gt; n % 2 == 0</w:t>
      </w:r>
      <w:proofErr w:type="gramStart"/>
      <w:r>
        <w:rPr>
          <w:rFonts w:ascii="Consolas" w:hAnsi="Consolas"/>
          <w:color w:val="A31515"/>
          <w:sz w:val="18"/>
          <w:szCs w:val="18"/>
        </w:rPr>
        <w:t>).Average</w:t>
      </w:r>
      <w:proofErr w:type="gramEnd"/>
      <w:r>
        <w:rPr>
          <w:rFonts w:ascii="Consolas" w:hAnsi="Consolas"/>
          <w:color w:val="A31515"/>
          <w:sz w:val="18"/>
          <w:szCs w:val="18"/>
        </w:rPr>
        <w:t>()==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ntArr.Where</w:t>
      </w:r>
      <w:proofErr w:type="spellEnd"/>
      <w:r>
        <w:rPr>
          <w:rFonts w:ascii="Consolas" w:hAnsi="Consolas"/>
          <w:sz w:val="18"/>
          <w:szCs w:val="18"/>
        </w:rPr>
        <w:t>(n =&gt; n % 2 == 0).Average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97EFE7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F45C2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</w:t>
      </w:r>
    </w:p>
    <w:p w14:paraId="647FAD2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tringMinMax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123072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D6A71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gamerName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00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23456789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50D5904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Name.Min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Length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):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Name.Min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sz w:val="18"/>
          <w:szCs w:val="18"/>
        </w:rPr>
        <w:t>x.Length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C0CA2A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Name.Max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(x =&gt;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x.Length</w:t>
      </w:r>
      <w:proofErr w:type="spellEnd"/>
      <w:proofErr w:type="gramEnd"/>
      <w:r>
        <w:rPr>
          <w:rFonts w:ascii="Consolas" w:hAnsi="Consolas"/>
          <w:color w:val="A31515"/>
          <w:sz w:val="18"/>
          <w:szCs w:val="18"/>
        </w:rPr>
        <w:t>):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Name.Max</w:t>
      </w:r>
      <w:proofErr w:type="spellEnd"/>
      <w:r>
        <w:rPr>
          <w:rFonts w:ascii="Consolas" w:hAnsi="Consolas"/>
          <w:sz w:val="18"/>
          <w:szCs w:val="18"/>
        </w:rPr>
        <w:t xml:space="preserve">(x =&gt; </w:t>
      </w:r>
      <w:proofErr w:type="spellStart"/>
      <w:r>
        <w:rPr>
          <w:rFonts w:ascii="Consolas" w:hAnsi="Consolas"/>
          <w:sz w:val="18"/>
          <w:szCs w:val="18"/>
        </w:rPr>
        <w:t>x.Length</w:t>
      </w:r>
      <w:proofErr w:type="spellEnd"/>
      <w:r>
        <w:rPr>
          <w:rFonts w:ascii="Consolas" w:hAnsi="Consolas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BC79BC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3AF2DD4" w14:textId="77777777" w:rsidR="006E0D66" w:rsidRDefault="006E0D66" w:rsidP="00842253">
      <w:pPr>
        <w:spacing w:after="0"/>
      </w:pPr>
    </w:p>
    <w:p w14:paraId="627DFB7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====</w:t>
      </w:r>
    </w:p>
    <w:p w14:paraId="1624580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grega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B51B19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816349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1. -------------------------------------------------</w:t>
      </w:r>
    </w:p>
    <w:p w14:paraId="66ED273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1. </w:t>
      </w:r>
      <w:proofErr w:type="spellStart"/>
      <w:r>
        <w:rPr>
          <w:rFonts w:ascii="Consolas" w:hAnsi="Consolas"/>
          <w:color w:val="A31515"/>
          <w:sz w:val="18"/>
          <w:szCs w:val="18"/>
        </w:rPr>
        <w:t>No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305CA4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gamerNames</w:t>
      </w:r>
      <w:proofErr w:type="spellEnd"/>
      <w:r>
        <w:rPr>
          <w:rFonts w:ascii="Consolas" w:hAnsi="Consolas"/>
          <w:sz w:val="18"/>
          <w:szCs w:val="18"/>
        </w:rPr>
        <w:t xml:space="preserve"> = {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3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5"</w:t>
      </w:r>
      <w:r>
        <w:t> </w:t>
      </w:r>
      <w:r>
        <w:rPr>
          <w:rFonts w:ascii="Consolas" w:hAnsi="Consolas"/>
          <w:sz w:val="18"/>
          <w:szCs w:val="18"/>
        </w:rPr>
        <w:t>};</w:t>
      </w:r>
    </w:p>
    <w:p w14:paraId="002D340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amerNamesStr1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13283A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NamesItem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Name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9F2837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7A9C7D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NamesItem.Equal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rNames.Last</w:t>
      </w:r>
      <w:proofErr w:type="spellEnd"/>
      <w:r>
        <w:rPr>
          <w:rFonts w:ascii="Consolas" w:hAnsi="Consolas"/>
          <w:sz w:val="18"/>
          <w:szCs w:val="18"/>
        </w:rPr>
        <w:t>()))</w:t>
      </w:r>
    </w:p>
    <w:p w14:paraId="67636C1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C37E13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gamerNamesStr1 +=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NamesItem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6C8C44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F1F30B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7A9C8A2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26E25A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NamesStr1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rNamesItem</w:t>
      </w:r>
      <w:proofErr w:type="spellEnd"/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"</w:t>
      </w:r>
      <w:r>
        <w:rPr>
          <w:rFonts w:ascii="Consolas" w:hAnsi="Consolas"/>
          <w:sz w:val="18"/>
          <w:szCs w:val="18"/>
        </w:rPr>
        <w:t>;</w:t>
      </w:r>
    </w:p>
    <w:p w14:paraId="36A69BB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30B133A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19170B3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NamesStr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15573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 , Name04, Name05"</w:t>
      </w:r>
    </w:p>
    <w:p w14:paraId="61C032A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2. -------------------------------------------------</w:t>
      </w:r>
    </w:p>
    <w:p w14:paraId="2563D75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2. </w:t>
      </w:r>
      <w:proofErr w:type="spellStart"/>
      <w:r>
        <w:rPr>
          <w:rFonts w:ascii="Consolas" w:hAnsi="Consolas"/>
          <w:color w:val="A31515"/>
          <w:sz w:val="18"/>
          <w:szCs w:val="18"/>
        </w:rPr>
        <w:t>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----------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48A73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amerNamesStr2 = </w:t>
      </w:r>
      <w:proofErr w:type="spellStart"/>
      <w:r>
        <w:rPr>
          <w:rFonts w:ascii="Consolas" w:hAnsi="Consolas"/>
          <w:sz w:val="18"/>
          <w:szCs w:val="18"/>
        </w:rPr>
        <w:t>gamerNames.Aggregate</w:t>
      </w:r>
      <w:proofErr w:type="spellEnd"/>
      <w:r>
        <w:rPr>
          <w:rFonts w:ascii="Consolas" w:hAnsi="Consolas"/>
          <w:sz w:val="18"/>
          <w:szCs w:val="18"/>
        </w:rPr>
        <w:t>((a, b) =&gt;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a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b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844439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NamesStr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E305A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 , Name04, Name05"</w:t>
      </w:r>
    </w:p>
    <w:p w14:paraId="795CAEC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1: a=="Name01", b=="Name02",</w:t>
      </w:r>
    </w:p>
    <w:p w14:paraId="73AB1E8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";</w:t>
      </w:r>
    </w:p>
    <w:p w14:paraId="06C0020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2: a==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" , b=="Name03",</w:t>
      </w:r>
    </w:p>
    <w:p w14:paraId="0F1ABBA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";</w:t>
      </w:r>
    </w:p>
    <w:p w14:paraId="0F9DF23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3: a==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" , b=="Name04",</w:t>
      </w:r>
    </w:p>
    <w:p w14:paraId="3961640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 , Name04";</w:t>
      </w:r>
    </w:p>
    <w:p w14:paraId="6846F75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4: a==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 , Name04" , b=="Name05",</w:t>
      </w:r>
    </w:p>
    <w:p w14:paraId="058AE70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return "Name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02 , Name03 , Name04, Name05";</w:t>
      </w:r>
    </w:p>
    <w:p w14:paraId="3CCD89A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3. -------------------------------------------------</w:t>
      </w:r>
    </w:p>
    <w:p w14:paraId="34278A0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oduct of all numbers</w:t>
      </w:r>
    </w:p>
    <w:p w14:paraId="6BE7737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3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No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roduct of all numbers ---------- "</w:t>
      </w:r>
      <w:r>
        <w:rPr>
          <w:rFonts w:ascii="Consolas" w:hAnsi="Consolas"/>
          <w:sz w:val="18"/>
          <w:szCs w:val="18"/>
        </w:rPr>
        <w:t>);</w:t>
      </w:r>
    </w:p>
    <w:p w14:paraId="2945107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 xml:space="preserve"> = { 10, 9, 8, 7, 6 };</w:t>
      </w:r>
    </w:p>
    <w:p w14:paraId="599591A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tArrProduct1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5A01872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Arr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7AA30E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722793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intArrProduct1 = intArrProduct1 *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091EDE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60A17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Product1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1F377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30240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cause 10*9*8*7*6</w:t>
      </w:r>
    </w:p>
    <w:p w14:paraId="779F6C8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4. -------------------------------------------------</w:t>
      </w:r>
    </w:p>
    <w:p w14:paraId="3A14508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oduct of all numbers</w:t>
      </w:r>
    </w:p>
    <w:p w14:paraId="3862869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4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roduct of all numbers ---------- "</w:t>
      </w:r>
      <w:r>
        <w:rPr>
          <w:rFonts w:ascii="Consolas" w:hAnsi="Consolas"/>
          <w:sz w:val="18"/>
          <w:szCs w:val="18"/>
        </w:rPr>
        <w:t>);</w:t>
      </w:r>
    </w:p>
    <w:p w14:paraId="36D21B2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tArrProduct2 = </w:t>
      </w:r>
      <w:proofErr w:type="spellStart"/>
      <w:r>
        <w:rPr>
          <w:rFonts w:ascii="Consolas" w:hAnsi="Consolas"/>
          <w:sz w:val="18"/>
          <w:szCs w:val="18"/>
        </w:rPr>
        <w:t>intArr.Aggregate</w:t>
      </w:r>
      <w:proofErr w:type="spellEnd"/>
      <w:r>
        <w:rPr>
          <w:rFonts w:ascii="Consolas" w:hAnsi="Consolas"/>
          <w:sz w:val="18"/>
          <w:szCs w:val="18"/>
        </w:rPr>
        <w:t>((a, b) =&gt; a * b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67BDB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Product2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7E70C6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30240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ecause 10*9*8*7*6</w:t>
      </w:r>
    </w:p>
    <w:p w14:paraId="25D4626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1: a==10, b==9,</w:t>
      </w:r>
    </w:p>
    <w:p w14:paraId="5FCEE03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10*9;</w:t>
      </w:r>
    </w:p>
    <w:p w14:paraId="1E7D0BB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2: a==10*9</w:t>
      </w:r>
      <w:proofErr w:type="gramStart"/>
      <w:r>
        <w:rPr>
          <w:rFonts w:ascii="Consolas" w:hAnsi="Consolas"/>
          <w:color w:val="008000"/>
          <w:sz w:val="18"/>
          <w:szCs w:val="18"/>
        </w:rPr>
        <w:t>"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8,</w:t>
      </w:r>
    </w:p>
    <w:p w14:paraId="3E37C5A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10*9*8;</w:t>
      </w:r>
    </w:p>
    <w:p w14:paraId="7CA72EE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3: a==10*9*</w:t>
      </w:r>
      <w:proofErr w:type="gramStart"/>
      <w:r>
        <w:rPr>
          <w:rFonts w:ascii="Consolas" w:hAnsi="Consolas"/>
          <w:color w:val="008000"/>
          <w:sz w:val="18"/>
          <w:szCs w:val="18"/>
        </w:rPr>
        <w:t>8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7,</w:t>
      </w:r>
    </w:p>
    <w:p w14:paraId="34C012F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10*9*8*7;</w:t>
      </w:r>
    </w:p>
    <w:p w14:paraId="47A451B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4: a==10*9*8*</w:t>
      </w:r>
      <w:proofErr w:type="gramStart"/>
      <w:r>
        <w:rPr>
          <w:rFonts w:ascii="Consolas" w:hAnsi="Consolas"/>
          <w:color w:val="008000"/>
          <w:sz w:val="18"/>
          <w:szCs w:val="18"/>
        </w:rPr>
        <w:t>7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6,</w:t>
      </w:r>
    </w:p>
    <w:p w14:paraId="05DEC37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10*9*8*7*6</w:t>
      </w:r>
    </w:p>
    <w:p w14:paraId="4DFDE06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5. -------------------------------------------------</w:t>
      </w:r>
    </w:p>
    <w:p w14:paraId="1F97D63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oduct of all numbers</w:t>
      </w:r>
    </w:p>
    <w:p w14:paraId="1F02F32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5.5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ggregat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roduct of all numbers ---------- "</w:t>
      </w:r>
      <w:r>
        <w:rPr>
          <w:rFonts w:ascii="Consolas" w:hAnsi="Consolas"/>
          <w:sz w:val="18"/>
          <w:szCs w:val="18"/>
        </w:rPr>
        <w:t>);</w:t>
      </w:r>
    </w:p>
    <w:p w14:paraId="4F36BE7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ntArrProduct3 = </w:t>
      </w:r>
      <w:proofErr w:type="spellStart"/>
      <w:r>
        <w:rPr>
          <w:rFonts w:ascii="Consolas" w:hAnsi="Consolas"/>
          <w:sz w:val="18"/>
          <w:szCs w:val="18"/>
        </w:rPr>
        <w:t>intArr.Aggregate</w:t>
      </w:r>
      <w:proofErr w:type="spellEnd"/>
      <w:r>
        <w:rPr>
          <w:rFonts w:ascii="Consolas" w:hAnsi="Consolas"/>
          <w:sz w:val="18"/>
          <w:szCs w:val="18"/>
        </w:rPr>
        <w:t>(5, (a, b) =&gt; a * b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36986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intArrProduct3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817CD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151200, because 5*10*9*8*7*6</w:t>
      </w:r>
    </w:p>
    <w:p w14:paraId="199EFA4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02F4732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numerable.Aggregat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Accumulate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6F1F23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Accum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ed,</w:t>
      </w:r>
      <w:r>
        <w:rPr>
          <w:rFonts w:ascii="Consolas" w:hAnsi="Consolas"/>
          <w:color w:val="008000"/>
          <w:sz w:val="18"/>
          <w:szCs w:val="18"/>
        </w:rPr>
        <w:t> </w:t>
      </w:r>
    </w:p>
    <w:p w14:paraId="3AE74BF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Accumulat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  <w:r>
        <w:rPr>
          <w:rFonts w:ascii="Consolas" w:hAnsi="Consolas"/>
          <w:color w:val="008000"/>
          <w:sz w:val="18"/>
          <w:szCs w:val="18"/>
        </w:rPr>
        <w:t> </w:t>
      </w:r>
      <w:proofErr w:type="spellStart"/>
      <w:r>
        <w:rPr>
          <w:rFonts w:ascii="Consolas" w:hAnsi="Consolas"/>
          <w:color w:val="008000"/>
          <w:sz w:val="18"/>
          <w:szCs w:val="18"/>
        </w:rPr>
        <w:t>TAccum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func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65B343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03EE7C12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49218(v=vs.110).aspx</w:t>
        </w:r>
      </w:hyperlink>
    </w:p>
    <w:p w14:paraId="6F1A7575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pplies an accumulator function over a sequence.</w:t>
      </w:r>
    </w:p>
    <w:p w14:paraId="65190F2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pecified seed value is used as the initial accumulator value.</w:t>
      </w:r>
    </w:p>
    <w:p w14:paraId="0D680CF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</w:t>
      </w:r>
    </w:p>
    <w:p w14:paraId="6BC6FF0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4C31B2F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1: a==5, b==10,</w:t>
      </w:r>
    </w:p>
    <w:p w14:paraId="29AA787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5*10;</w:t>
      </w:r>
    </w:p>
    <w:p w14:paraId="0BDCD19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2: a==5*10</w:t>
      </w:r>
      <w:proofErr w:type="gramStart"/>
      <w:r>
        <w:rPr>
          <w:rFonts w:ascii="Consolas" w:hAnsi="Consolas"/>
          <w:color w:val="008000"/>
          <w:sz w:val="18"/>
          <w:szCs w:val="18"/>
        </w:rPr>
        <w:t>"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9,</w:t>
      </w:r>
    </w:p>
    <w:p w14:paraId="31624017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5*10*9;</w:t>
      </w:r>
    </w:p>
    <w:p w14:paraId="214173D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3: a==5*10*</w:t>
      </w:r>
      <w:proofErr w:type="gramStart"/>
      <w:r>
        <w:rPr>
          <w:rFonts w:ascii="Consolas" w:hAnsi="Consolas"/>
          <w:color w:val="008000"/>
          <w:sz w:val="18"/>
          <w:szCs w:val="18"/>
        </w:rPr>
        <w:t>9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8,</w:t>
      </w:r>
    </w:p>
    <w:p w14:paraId="6705F5D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5*10*9*8;</w:t>
      </w:r>
    </w:p>
    <w:p w14:paraId="6AB61BAA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4: a==5*10*9*</w:t>
      </w:r>
      <w:proofErr w:type="gramStart"/>
      <w:r>
        <w:rPr>
          <w:rFonts w:ascii="Consolas" w:hAnsi="Consolas"/>
          <w:color w:val="008000"/>
          <w:sz w:val="18"/>
          <w:szCs w:val="18"/>
        </w:rPr>
        <w:t>8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7,</w:t>
      </w:r>
    </w:p>
    <w:p w14:paraId="675036AD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5*10*9*8*7</w:t>
      </w:r>
    </w:p>
    <w:p w14:paraId="0B4E7699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ep4: a==5*10*9*8*</w:t>
      </w:r>
      <w:proofErr w:type="gramStart"/>
      <w:r>
        <w:rPr>
          <w:rFonts w:ascii="Consolas" w:hAnsi="Consolas"/>
          <w:color w:val="008000"/>
          <w:sz w:val="18"/>
          <w:szCs w:val="18"/>
        </w:rPr>
        <w:t>7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==6,</w:t>
      </w:r>
    </w:p>
    <w:p w14:paraId="5C2886B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 5*10*9*8*7*6</w:t>
      </w:r>
    </w:p>
    <w:p w14:paraId="19C466EF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AD938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400639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DF8E295" w14:textId="77777777" w:rsidR="006E0D66" w:rsidRDefault="006E0D66" w:rsidP="00842253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7019425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4133078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3F3720DE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0F4C41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9142963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5846BD1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4291B4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807366C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BFB4B6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}</w:t>
      </w:r>
      <w:r>
        <w:rPr>
          <w:rFonts w:ascii="Consolas" w:hAnsi="Consolas"/>
          <w:color w:val="A31515"/>
          <w:sz w:val="18"/>
          <w:szCs w:val="18"/>
        </w:rPr>
        <w:t>, Name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 Gender==</w:t>
      </w:r>
      <w:r>
        <w:rPr>
          <w:rFonts w:ascii="Consolas" w:hAnsi="Consolas"/>
          <w:sz w:val="18"/>
          <w:szCs w:val="18"/>
        </w:rPr>
        <w:t>{Gender}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0847E0B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E409E4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85C5BE0" w14:textId="77777777" w:rsidR="006E0D66" w:rsidRDefault="006E0D66" w:rsidP="00842253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A3D82E9" w14:textId="77777777" w:rsidR="006E0D66" w:rsidRDefault="006E0D66" w:rsidP="00842253">
      <w:pPr>
        <w:spacing w:after="0"/>
      </w:pPr>
    </w:p>
    <w:p w14:paraId="44D3D2A7" w14:textId="6EA42CD9" w:rsidR="006E0D66" w:rsidRDefault="006E0D66" w:rsidP="00842253">
      <w:pPr>
        <w:spacing w:after="0"/>
      </w:pPr>
      <w:r>
        <w:rPr>
          <w:noProof/>
        </w:rPr>
        <w:drawing>
          <wp:inline distT="0" distB="0" distL="0" distR="0" wp14:anchorId="2B9DDEAA" wp14:editId="0FC40944">
            <wp:extent cx="5173980" cy="4579620"/>
            <wp:effectExtent l="0" t="0" r="762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457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51861" w14:textId="77777777" w:rsidR="006E0D66" w:rsidRDefault="006E0D66" w:rsidP="00842253">
      <w:pPr>
        <w:spacing w:after="0"/>
      </w:pPr>
    </w:p>
    <w:p w14:paraId="2EC4EE32" w14:textId="1B90C9AC" w:rsidR="006E0D66" w:rsidRDefault="006E0D66" w:rsidP="00842253">
      <w:pPr>
        <w:spacing w:after="0"/>
      </w:pPr>
      <w:r>
        <w:rPr>
          <w:noProof/>
        </w:rPr>
        <w:drawing>
          <wp:inline distT="0" distB="0" distL="0" distR="0" wp14:anchorId="6273DB66" wp14:editId="28BAA676">
            <wp:extent cx="5036820" cy="400812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2CD67" w14:textId="77777777" w:rsidR="006E0D66" w:rsidRDefault="006E0D66" w:rsidP="00842253">
      <w:pPr>
        <w:spacing w:after="0"/>
      </w:pPr>
    </w:p>
    <w:p w14:paraId="24BECF12" w14:textId="06BB6F07" w:rsidR="006E0D66" w:rsidRDefault="006E0D66" w:rsidP="00842253">
      <w:pPr>
        <w:spacing w:after="0"/>
      </w:pPr>
      <w:r>
        <w:rPr>
          <w:noProof/>
        </w:rPr>
        <w:drawing>
          <wp:inline distT="0" distB="0" distL="0" distR="0" wp14:anchorId="11B4C860" wp14:editId="7F8AB129">
            <wp:extent cx="5274310" cy="4523740"/>
            <wp:effectExtent l="0" t="0" r="254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2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E0D66" w:rsidSect="0084225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3A072" w14:textId="77777777" w:rsidR="00E474E1" w:rsidRDefault="00E474E1" w:rsidP="000435DB">
      <w:pPr>
        <w:spacing w:after="0" w:line="240" w:lineRule="auto"/>
      </w:pPr>
      <w:r>
        <w:separator/>
      </w:r>
    </w:p>
  </w:endnote>
  <w:endnote w:type="continuationSeparator" w:id="0">
    <w:p w14:paraId="23FE9CAB" w14:textId="77777777" w:rsidR="00E474E1" w:rsidRDefault="00E474E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F750C" w14:textId="77777777" w:rsidR="00E474E1" w:rsidRDefault="00E474E1" w:rsidP="000435DB">
      <w:pPr>
        <w:spacing w:after="0" w:line="240" w:lineRule="auto"/>
      </w:pPr>
      <w:r>
        <w:separator/>
      </w:r>
    </w:p>
  </w:footnote>
  <w:footnote w:type="continuationSeparator" w:id="0">
    <w:p w14:paraId="2FF0C461" w14:textId="77777777" w:rsidR="00E474E1" w:rsidRDefault="00E474E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O0NDQ3MTM1MTdQ0lEKTi0uzszPAykwrAUADZrweSwAAAA="/>
  </w:docVars>
  <w:rsids>
    <w:rsidRoot w:val="00BF1C8A"/>
    <w:rsid w:val="000435DB"/>
    <w:rsid w:val="00147C60"/>
    <w:rsid w:val="00173998"/>
    <w:rsid w:val="00205434"/>
    <w:rsid w:val="002F1FE5"/>
    <w:rsid w:val="00511139"/>
    <w:rsid w:val="005500E8"/>
    <w:rsid w:val="00566FBE"/>
    <w:rsid w:val="006E0D66"/>
    <w:rsid w:val="006E47A2"/>
    <w:rsid w:val="00842253"/>
    <w:rsid w:val="0095375D"/>
    <w:rsid w:val="00B16A34"/>
    <w:rsid w:val="00BC579A"/>
    <w:rsid w:val="00BF1C8A"/>
    <w:rsid w:val="00C12C30"/>
    <w:rsid w:val="00C37F31"/>
    <w:rsid w:val="00D51059"/>
    <w:rsid w:val="00DA2B82"/>
    <w:rsid w:val="00DD61BB"/>
    <w:rsid w:val="00E11A14"/>
    <w:rsid w:val="00E4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msdn.microsoft.com/en-us/library/bb549218%28v=vs.110%29.aspx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894</Words>
  <Characters>10797</Characters>
  <Application>Microsoft Office Word</Application>
  <DocSecurity>0</DocSecurity>
  <Lines>89</Lines>
  <Paragraphs>25</Paragraphs>
  <ScaleCrop>false</ScaleCrop>
  <Company/>
  <LinksUpToDate>false</LinksUpToDate>
  <CharactersWithSpaces>1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8</cp:revision>
  <dcterms:created xsi:type="dcterms:W3CDTF">2022-10-19T17:36:00Z</dcterms:created>
  <dcterms:modified xsi:type="dcterms:W3CDTF">2022-11-14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